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4-multiplication-practice"/>
      <w:r>
        <w:t xml:space="preserve">Unit 1 Lesson 4: Multiplication Practice</w:t>
      </w:r>
      <w:bookmarkEnd w:id="20"/>
    </w:p>
    <w:p>
      <w:pPr>
        <w:pStyle w:val="Heading3"/>
      </w:pPr>
      <w:bookmarkStart w:id="21" w:name="number-talk-factors-over-ten-warm-up"/>
      <w:r>
        <w:t xml:space="preserve">Number Talk: Factors Over Te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0</m:t>
        </m:r>
        <m:r>
          <m:t>×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13</m:t>
        </m:r>
        <m:r>
          <m:t>×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12</m:t>
        </m:r>
        <m:r>
          <m:t>×</m:t>
        </m:r>
        <m:r>
          <m:t>4</m:t>
        </m:r>
      </m:oMath>
    </w:p>
    <w:p>
      <w:pPr>
        <w:pStyle w:val="Heading3"/>
      </w:pPr>
      <w:bookmarkStart w:id="23" w:name="card-sort-multiplication"/>
      <w:r>
        <w:t xml:space="preserve">1 Card Sort: Multiplic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ake turns sorting the multiplication expressions into one of these groups:</w:t>
      </w:r>
    </w:p>
    <w:p>
      <w:pPr>
        <w:numPr>
          <w:ilvl w:val="0"/>
          <w:numId w:val="1002"/>
        </w:numPr>
      </w:pPr>
      <w:r>
        <w:t xml:space="preserve">know it right away</w:t>
      </w:r>
    </w:p>
    <w:p>
      <w:pPr>
        <w:numPr>
          <w:ilvl w:val="0"/>
          <w:numId w:val="1002"/>
        </w:numPr>
      </w:pPr>
      <w:r>
        <w:t xml:space="preserve">can find it quickly</w:t>
      </w:r>
    </w:p>
    <w:p>
      <w:pPr>
        <w:numPr>
          <w:ilvl w:val="0"/>
          <w:numId w:val="1002"/>
        </w:numPr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p>
      <w:pPr>
        <w:pStyle w:val="Heading3"/>
      </w:pPr>
      <w:bookmarkStart w:id="25" w:name="introduce-find-the-number-factors"/>
      <w:r>
        <w:t xml:space="preserve">2 Introduce Find the Number, Facto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12Z</dcterms:created>
  <dcterms:modified xsi:type="dcterms:W3CDTF">2021-05-01T15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aekQGiKgERIxuWeEvhBYn/GSq9heG1hd3fHJ3hu3VncFN3j058SXGifuwx/s+QmIkUlrPTaqez2WNqe3ayFg==</vt:lpwstr>
  </property>
</Properties>
</file>